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ROJECT</w:t>
      </w:r>
    </w:p>
    <w:p/>
    <w:p>
      <w:pPr>
        <w:rPr>
          <w:b/>
          <w:bCs/>
        </w:rPr>
      </w:pPr>
      <w:r>
        <w:rPr>
          <w:b/>
          <w:bCs/>
        </w:rPr>
        <w:t>Database schema:</w:t>
      </w:r>
    </w:p>
    <w:p>
      <w:r>
        <w:drawing>
          <wp:inline distT="0" distB="0" distL="0" distR="0">
            <wp:extent cx="5731510" cy="3572510"/>
            <wp:effectExtent l="0" t="0" r="889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b/>
          <w:bCs/>
        </w:rPr>
      </w:pPr>
    </w:p>
    <w:p>
      <w:r>
        <w:rPr>
          <w:b/>
          <w:bCs/>
        </w:rPr>
        <w:t xml:space="preserve">Problem Statement 1: </w:t>
      </w:r>
      <w:r>
        <w:t xml:space="preserve"> Some complaints have been lodged by patients that they have been prescribed hospital-exclusive medicine that they can’t find elsewhere and facing problems due to that. Joshua, from the pharmacy management, wants to get a report of which pharmacies have prescribed hospital-exclusive medicines the most in the years 2021 and 2022. Assist Joshua to generate the report so that the pharmacies who prescribe hospital-exclusive medicine more often are advised to avoid such practice if possible.   </w:t>
      </w:r>
    </w:p>
    <w:p/>
    <w:p>
      <w:r>
        <w:rPr>
          <w:b/>
          <w:bCs/>
        </w:rPr>
        <w:t xml:space="preserve">Problem Statement 2: </w:t>
      </w:r>
      <w:bookmarkStart w:id="0" w:name="_GoBack"/>
      <w:r>
        <w:t>Insurance companies want to assess the performance of their insurance plans. Generate a report that shows each insuran</w:t>
      </w:r>
      <w:r>
        <w:rPr>
          <w:rFonts w:hint="default"/>
          <w:lang w:val="en-US"/>
        </w:rPr>
        <w:t>c</w:t>
      </w:r>
      <w:r>
        <w:t>e plan, the company that issues the plan, and the number of treatments the plan was claimed for.</w:t>
      </w:r>
      <w:bookmarkEnd w:id="0"/>
    </w:p>
    <w:p/>
    <w:p>
      <w:r>
        <w:rPr>
          <w:b/>
          <w:bCs/>
        </w:rPr>
        <w:t xml:space="preserve">Problem Statement 3: </w:t>
      </w:r>
      <w:r>
        <w:t>Insurance companies want to assess the performance of their insurance plans. Generate a report that shows each insurance company's name with their most and least claimed insurance plans.</w:t>
      </w:r>
    </w:p>
    <w:p/>
    <w:p>
      <w:r>
        <w:rPr>
          <w:b/>
          <w:bCs/>
        </w:rPr>
        <w:t xml:space="preserve">Problem Statement 4: </w:t>
      </w:r>
      <w:r>
        <w:t xml:space="preserve"> The healthcare department wants a state-wise health report to assess which state requires more attention in the healthcare sector. Generate a report for them that shows the state name, number of registered people in the state, number of registered patients in the state, and the people-to-patient ratio. sort the data by people-to-patient ratio. </w:t>
      </w:r>
    </w:p>
    <w:p/>
    <w:p>
      <w:pPr>
        <w:rPr>
          <w:rFonts w:ascii="Calibri" w:hAnsi="Calibri" w:eastAsia="Times New Roman" w:cs="Calibri"/>
          <w:color w:val="000000"/>
          <w:lang w:eastAsia="en-IN"/>
        </w:rPr>
      </w:pPr>
      <w:r>
        <w:rPr>
          <w:b/>
          <w:bCs/>
        </w:rPr>
        <w:t xml:space="preserve">Problem Statement 5: </w:t>
      </w:r>
      <w:r>
        <w:t xml:space="preserve"> Jhonny, from the finance department of Arizona(AZ), has requested a report that lists the total quantity of medicine each pharmacy in his state has prescribed that falls under </w:t>
      </w:r>
      <w:r>
        <w:rPr>
          <w:b/>
          <w:bCs/>
        </w:rPr>
        <w:t xml:space="preserve">Tax criteria </w:t>
      </w:r>
      <w:r>
        <w:rPr>
          <w:rFonts w:ascii="Calibri" w:hAnsi="Calibri" w:eastAsia="Times New Roman" w:cs="Calibri"/>
          <w:b/>
          <w:bCs/>
          <w:color w:val="000000"/>
          <w:lang w:eastAsia="en-IN"/>
        </w:rPr>
        <w:t>I</w:t>
      </w:r>
      <w:r>
        <w:rPr>
          <w:rFonts w:ascii="Calibri" w:hAnsi="Calibri" w:eastAsia="Times New Roman" w:cs="Calibri"/>
          <w:color w:val="000000"/>
          <w:lang w:eastAsia="en-IN"/>
        </w:rPr>
        <w:t xml:space="preserve"> for treatments that took place in 2021. Assist Jhonny in generating the report. 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307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qQUAG0k1CCwAAAA="/>
  </w:docVars>
  <w:rsids>
    <w:rsidRoot w:val="007D3CD2"/>
    <w:rsid w:val="0005018A"/>
    <w:rsid w:val="00133F3C"/>
    <w:rsid w:val="00134E04"/>
    <w:rsid w:val="00156844"/>
    <w:rsid w:val="003C2394"/>
    <w:rsid w:val="003C4C6B"/>
    <w:rsid w:val="00492D70"/>
    <w:rsid w:val="004A200E"/>
    <w:rsid w:val="005E33B5"/>
    <w:rsid w:val="005F7525"/>
    <w:rsid w:val="00632671"/>
    <w:rsid w:val="006A7695"/>
    <w:rsid w:val="006B4682"/>
    <w:rsid w:val="007D3CD2"/>
    <w:rsid w:val="00890616"/>
    <w:rsid w:val="00A57A8E"/>
    <w:rsid w:val="00A84600"/>
    <w:rsid w:val="00AD765D"/>
    <w:rsid w:val="00B71E79"/>
    <w:rsid w:val="00B9152D"/>
    <w:rsid w:val="00CC07A5"/>
    <w:rsid w:val="00CC22CC"/>
    <w:rsid w:val="00D63C22"/>
    <w:rsid w:val="00DE7AC3"/>
    <w:rsid w:val="00EA0AD8"/>
    <w:rsid w:val="DF4F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47</Words>
  <Characters>1410</Characters>
  <Lines>11</Lines>
  <Paragraphs>3</Paragraphs>
  <TotalTime>13</TotalTime>
  <ScaleCrop>false</ScaleCrop>
  <LinksUpToDate>false</LinksUpToDate>
  <CharactersWithSpaces>1654</CharactersWithSpaces>
  <Application>WPS Office_5.7.3.80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3T01:11:00Z</dcterms:created>
  <dc:creator>Sarosh Baig</dc:creator>
  <cp:lastModifiedBy>Tez Shamil</cp:lastModifiedBy>
  <dcterms:modified xsi:type="dcterms:W3CDTF">2024-08-09T01:21:19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D98B8A23D5F4396285A3DD45B8FCD</vt:lpwstr>
  </property>
  <property fmtid="{D5CDD505-2E9C-101B-9397-08002B2CF9AE}" pid="3" name="KSOProductBuildVer">
    <vt:lpwstr>1033-5.7.3.8095</vt:lpwstr>
  </property>
</Properties>
</file>